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84362BD" w:rsidR="00941EB6" w:rsidRPr="00A02C86" w:rsidRDefault="00105E90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578D9481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888E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5C2FC3CD">
                <wp:simplePos x="0" y="0"/>
                <wp:positionH relativeFrom="page">
                  <wp:posOffset>-8382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79BF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.6pt,-.2pt" to="67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105E90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21A5783C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Pr="00105E90">
        <w:rPr>
          <w:rFonts w:ascii="Shonar Bangla" w:hAnsi="Shonar Bangla" w:cs="Shonar Bangla"/>
          <w:color w:val="002060"/>
        </w:rPr>
        <w:t xml:space="preserve"> </w:t>
      </w:r>
      <w:r w:rsidR="00056908">
        <w:rPr>
          <w:rFonts w:ascii="Shonar Bangla" w:hAnsi="Shonar Bangla" w:cs="Shonar Bangla"/>
          <w:color w:val="002060"/>
        </w:rPr>
        <w:t xml:space="preserve">      </w:t>
      </w:r>
      <w:proofErr w:type="spellStart"/>
      <w:r w:rsidR="0035727E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- ২</w:t>
      </w:r>
      <w:r w:rsidR="006F374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Pr="00105E90">
        <w:rPr>
          <w:rFonts w:ascii="Shonar Bangla" w:hAnsi="Shonar Bangla" w:cs="Shonar Bangla"/>
          <w:color w:val="002060"/>
        </w:rPr>
        <w:t xml:space="preserve">                                   </w:t>
      </w:r>
      <w:r w:rsidR="00215088" w:rsidRPr="00105E90">
        <w:rPr>
          <w:rFonts w:ascii="Shonar Bangla" w:hAnsi="Shonar Bangla" w:cs="Shonar Bangla"/>
          <w:color w:val="002060"/>
        </w:rPr>
        <w:t xml:space="preserve">                         </w:t>
      </w:r>
      <w:r w:rsidRPr="00105E90">
        <w:rPr>
          <w:rFonts w:ascii="Shonar Bangla" w:hAnsi="Shonar Bangla" w:cs="Shonar Bangla"/>
          <w:color w:val="002060"/>
        </w:rPr>
        <w:t xml:space="preserve">   </w:t>
      </w: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>
        <w:rPr>
          <w:rFonts w:ascii="Shonar Bangla" w:hAnsi="Shonar Bangla" w:cs="Shonar Bangla"/>
        </w:rPr>
        <w:t xml:space="preserve"> 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১৯-১১-২০২১</w:t>
      </w:r>
    </w:p>
    <w:p w14:paraId="38978EF5" w14:textId="38762835" w:rsidR="0035727E" w:rsidRPr="00D2427D" w:rsidRDefault="0035727E" w:rsidP="00774B7C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</w:p>
    <w:p w14:paraId="38458BB1" w14:textId="19C2B94E" w:rsidR="0035727E" w:rsidRPr="00D2427D" w:rsidRDefault="0035727E" w:rsidP="00105E90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তর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</w:t>
      </w:r>
      <w:r w:rsidR="006F374E">
        <w:rPr>
          <w:rFonts w:ascii="Shonar Bangla" w:hAnsi="Shonar Bangla" w:cs="Shonar Bangla"/>
          <w:b/>
          <w:bCs/>
          <w:sz w:val="26"/>
          <w:szCs w:val="26"/>
        </w:rPr>
        <w:t>টের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হোলের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হিসাব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5F0C23EC" w14:textId="667FA9B6" w:rsidR="006F374E" w:rsidRDefault="006F374E" w:rsidP="006F374E">
      <w:pPr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-  </w:t>
      </w:r>
      <w:r>
        <w:rPr>
          <w:rFonts w:ascii="Shonar Bangla" w:hAnsi="Shonar Bangla" w:cs="Shonar Bangla"/>
          <w:b/>
          <w:bCs/>
          <w:sz w:val="26"/>
          <w:szCs w:val="26"/>
        </w:rPr>
        <w:t>১১৬</w:t>
      </w: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৪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৭৮৪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6FCB0114" w14:textId="1B3F4896" w:rsidR="006F374E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২  ”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২=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৪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৪   ”</w:t>
      </w:r>
    </w:p>
    <w:p w14:paraId="65D05A50" w14:textId="6FFAB3DA" w:rsidR="006F374E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২ ”</w:t>
      </w:r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০=          ২০   ”</w:t>
      </w:r>
    </w:p>
    <w:p w14:paraId="59F54F21" w14:textId="527798A4" w:rsidR="006F374E" w:rsidRPr="006154D0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81021F" wp14:editId="2E3B3761">
                <wp:simplePos x="0" y="0"/>
                <wp:positionH relativeFrom="margin">
                  <wp:posOffset>1539240</wp:posOffset>
                </wp:positionH>
                <wp:positionV relativeFrom="paragraph">
                  <wp:posOffset>335915</wp:posOffset>
                </wp:positionV>
                <wp:extent cx="38557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5572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5A9FA9A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1.2pt,26.45pt" to="424.8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”</w:t>
      </w:r>
      <w:r w:rsidRPr="006154D0">
        <w:rPr>
          <w:rFonts w:ascii="Cambria Math" w:hAnsi="Cambria Math" w:cs="Shonar Bangla"/>
          <w:b/>
          <w:bCs/>
          <w:i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১৮=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১৮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”</w:t>
      </w:r>
    </w:p>
    <w:p w14:paraId="32E9905D" w14:textId="7A6DF93F" w:rsidR="006F374E" w:rsidRDefault="006F374E" w:rsidP="006F374E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৮৬৬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4553FE6D" w14:textId="7DE008F2" w:rsidR="006F374E" w:rsidRPr="00D2427D" w:rsidRDefault="006F374E" w:rsidP="006F374E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৩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=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৮৫৯৮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.০০</w:t>
      </w:r>
    </w:p>
    <w:p w14:paraId="42546FBE" w14:textId="2708634A" w:rsidR="006F374E" w:rsidRDefault="006F374E" w:rsidP="006F374E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C84F18" wp14:editId="0F8F10CE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5BD58AC"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D79gut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sz w:val="26"/>
          <w:szCs w:val="26"/>
        </w:rPr>
        <w:t>৫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=     ১</w:t>
      </w:r>
      <w:r>
        <w:rPr>
          <w:rFonts w:ascii="Shonar Bangla" w:hAnsi="Shonar Bangla" w:cs="Shonar Bangla"/>
          <w:b/>
          <w:bCs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3C4FA530" w14:textId="2F1F3DF8" w:rsidR="006F374E" w:rsidRDefault="006F374E" w:rsidP="006F374E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=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৯৫৯৮</w:t>
      </w:r>
      <w:r>
        <w:rPr>
          <w:rFonts w:ascii="Shonar Bangla" w:hAnsi="Shonar Bangla" w:cs="Shonar Bangla"/>
          <w:b/>
          <w:bCs/>
          <w:sz w:val="26"/>
          <w:szCs w:val="26"/>
        </w:rPr>
        <w:t>.০০</w:t>
      </w:r>
    </w:p>
    <w:p w14:paraId="567C5A76" w14:textId="56D31948" w:rsidR="00AD137D" w:rsidRPr="00D2427D" w:rsidRDefault="0022268D" w:rsidP="0022268D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</w:t>
      </w:r>
      <w:r w:rsidR="0005690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(</w:t>
      </w:r>
      <w:proofErr w:type="spellStart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কথায়ঃ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নয়</w:t>
      </w:r>
      <w:proofErr w:type="spellEnd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হাজার</w:t>
      </w:r>
      <w:proofErr w:type="spellEnd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পাঁচশত</w:t>
      </w:r>
      <w:proofErr w:type="spellEnd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>আটানব্বই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>মাএ</w:t>
      </w:r>
      <w:proofErr w:type="spellEnd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। )</w:t>
      </w:r>
    </w:p>
    <w:p w14:paraId="5BA144FC" w14:textId="50D3F044" w:rsidR="00C10EAE" w:rsidRPr="00BA749D" w:rsidRDefault="00C10EAE" w:rsidP="00C10EAE">
      <w:pPr>
        <w:tabs>
          <w:tab w:val="left" w:pos="6672"/>
        </w:tabs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47079B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5EC23" w14:textId="77777777" w:rsidR="00AA27BE" w:rsidRDefault="00AA27BE" w:rsidP="00B276AA">
      <w:pPr>
        <w:spacing w:after="0" w:line="240" w:lineRule="auto"/>
      </w:pPr>
      <w:r>
        <w:separator/>
      </w:r>
    </w:p>
  </w:endnote>
  <w:endnote w:type="continuationSeparator" w:id="0">
    <w:p w14:paraId="5EE5916A" w14:textId="77777777" w:rsidR="00AA27BE" w:rsidRDefault="00AA27BE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8F788" w14:textId="77777777" w:rsidR="00AA27BE" w:rsidRDefault="00AA27BE" w:rsidP="00B276AA">
      <w:pPr>
        <w:spacing w:after="0" w:line="240" w:lineRule="auto"/>
      </w:pPr>
      <w:r>
        <w:separator/>
      </w:r>
    </w:p>
  </w:footnote>
  <w:footnote w:type="continuationSeparator" w:id="0">
    <w:p w14:paraId="0700C4D5" w14:textId="77777777" w:rsidR="00AA27BE" w:rsidRDefault="00AA27BE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105E90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color w:val="002060"/>
      </w:rPr>
      <w:t xml:space="preserve">                                                  </w:t>
    </w:r>
    <w:r w:rsidR="00E405F6" w:rsidRPr="00105E90">
      <w:rPr>
        <w:color w:val="002060"/>
      </w:rPr>
      <w:t xml:space="preserve">            </w:t>
    </w:r>
    <w:r w:rsidR="00316A98" w:rsidRPr="00105E90">
      <w:rPr>
        <w:color w:val="002060"/>
      </w:rPr>
      <w:t xml:space="preserve">      </w:t>
    </w:r>
    <w:r w:rsidRPr="00105E90">
      <w:rPr>
        <w:color w:val="002060"/>
      </w:rPr>
      <w:t xml:space="preserve"> 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E405F6" w:rsidRDefault="00316A98">
    <w:pPr>
      <w:pStyle w:val="Header"/>
      <w:rPr>
        <w:rFonts w:ascii="Shonar Bangla" w:hAnsi="Shonar Bangla" w:cs="Shonar Bangla"/>
        <w:sz w:val="18"/>
        <w:szCs w:val="22"/>
      </w:rPr>
    </w:pPr>
    <w:r w:rsidRPr="00105E90">
      <w:rPr>
        <w:rFonts w:ascii="Shonar Bangla" w:hAnsi="Shonar Bangla" w:cs="Shonar Bangla"/>
        <w:color w:val="002060"/>
      </w:rPr>
      <w:t xml:space="preserve">                       </w:t>
    </w:r>
    <w:r w:rsidR="00B276AA" w:rsidRPr="00105E90">
      <w:rPr>
        <w:rFonts w:ascii="Shonar Bangla" w:hAnsi="Shonar Bangla" w:cs="Shonar Bangla"/>
        <w:color w:val="002060"/>
      </w:rPr>
      <w:t xml:space="preserve">  </w:t>
    </w:r>
    <w:r w:rsidR="00E405F6" w:rsidRPr="00105E90">
      <w:rPr>
        <w:rFonts w:ascii="Shonar Bangla" w:hAnsi="Shonar Bangla" w:cs="Shonar Bangla"/>
        <w:color w:val="002060"/>
      </w:rPr>
      <w:t xml:space="preserve">  </w:t>
    </w:r>
    <w:r w:rsidR="00B276AA" w:rsidRPr="00105E90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105E90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105E90" w:rsidRDefault="00E405F6">
    <w:pPr>
      <w:pStyle w:val="Header"/>
      <w:rPr>
        <w:rFonts w:ascii="Times New Roman" w:hAnsi="Times New Roman" w:cs="Times New Roman"/>
        <w:b/>
        <w:bCs/>
        <w:color w:val="4F7A32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105E90">
      <w:rPr>
        <w:rFonts w:ascii="Times New Roman" w:hAnsi="Times New Roman" w:cs="Times New Roman"/>
        <w:b/>
        <w:bCs/>
        <w:color w:val="385623" w:themeColor="accent6" w:themeShade="80"/>
        <w:sz w:val="56"/>
        <w:szCs w:val="96"/>
      </w:rPr>
      <w:t>M/S. MULTI METAL WORKS</w:t>
    </w:r>
  </w:p>
  <w:p w14:paraId="711FF426" w14:textId="77777777" w:rsidR="00215088" w:rsidRPr="00105E90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105E90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105E90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105E90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>,</w:t>
    </w:r>
    <w:r w:rsidR="00E405F6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গ-২৫/৬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গতি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স্বরণী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শাহজাদপুর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গুলশান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, ঢাকা-১২১২ ।</w:t>
    </w:r>
  </w:p>
  <w:p w14:paraId="0B7E0429" w14:textId="28D01E35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 w:rsidRPr="00105E90">
      <w:rPr>
        <w:rFonts w:asciiTheme="majorBidi" w:hAnsiTheme="majorBidi" w:cstheme="majorBidi"/>
        <w:color w:val="385623" w:themeColor="accent6" w:themeShade="80"/>
      </w:rPr>
      <w:t xml:space="preserve">                 </w:t>
    </w:r>
    <w:r w:rsidR="00316A98" w:rsidRPr="00105E90">
      <w:rPr>
        <w:rFonts w:asciiTheme="majorBidi" w:hAnsiTheme="majorBidi" w:cstheme="majorBidi"/>
        <w:color w:val="385623" w:themeColor="accent6" w:themeShade="80"/>
      </w:rPr>
      <w:t xml:space="preserve">    </w:t>
    </w:r>
    <w:r w:rsidRPr="00105E90">
      <w:rPr>
        <w:rFonts w:asciiTheme="majorBidi" w:hAnsiTheme="majorBidi" w:cstheme="majorBidi"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োপ্রাইটর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আলহাজ্ব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ো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জিবল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হক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rQUAQyRMAiwAAAA="/>
  </w:docVars>
  <w:rsids>
    <w:rsidRoot w:val="00B276AA"/>
    <w:rsid w:val="00020D5D"/>
    <w:rsid w:val="00051BDA"/>
    <w:rsid w:val="00056908"/>
    <w:rsid w:val="00105E90"/>
    <w:rsid w:val="0015000D"/>
    <w:rsid w:val="001A2B60"/>
    <w:rsid w:val="001B78C7"/>
    <w:rsid w:val="00215088"/>
    <w:rsid w:val="0022268D"/>
    <w:rsid w:val="0025355F"/>
    <w:rsid w:val="002B63DE"/>
    <w:rsid w:val="00316A98"/>
    <w:rsid w:val="0035727E"/>
    <w:rsid w:val="003B1B7A"/>
    <w:rsid w:val="003D4CD7"/>
    <w:rsid w:val="00413D5F"/>
    <w:rsid w:val="00420172"/>
    <w:rsid w:val="00435731"/>
    <w:rsid w:val="0043592B"/>
    <w:rsid w:val="0047079B"/>
    <w:rsid w:val="004E12A3"/>
    <w:rsid w:val="006B1B5C"/>
    <w:rsid w:val="006F374E"/>
    <w:rsid w:val="00774B7C"/>
    <w:rsid w:val="008D2490"/>
    <w:rsid w:val="008E3D7E"/>
    <w:rsid w:val="009028BF"/>
    <w:rsid w:val="00941EB6"/>
    <w:rsid w:val="00A02C86"/>
    <w:rsid w:val="00AA27BE"/>
    <w:rsid w:val="00AD137D"/>
    <w:rsid w:val="00AE18D3"/>
    <w:rsid w:val="00B276AA"/>
    <w:rsid w:val="00B31E7B"/>
    <w:rsid w:val="00BA749D"/>
    <w:rsid w:val="00BE4BD7"/>
    <w:rsid w:val="00C05EFC"/>
    <w:rsid w:val="00C10EAE"/>
    <w:rsid w:val="00CC6E24"/>
    <w:rsid w:val="00D2427D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11</cp:revision>
  <cp:lastPrinted>2021-11-29T16:40:00Z</cp:lastPrinted>
  <dcterms:created xsi:type="dcterms:W3CDTF">2021-11-27T14:15:00Z</dcterms:created>
  <dcterms:modified xsi:type="dcterms:W3CDTF">2021-11-29T16:47:00Z</dcterms:modified>
</cp:coreProperties>
</file>